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739BA9E2" w:rsidR="00906CD4" w:rsidRPr="00C768C4" w:rsidRDefault="00C7408C" w:rsidP="00B33AC6">
      <w:pPr>
        <w:pStyle w:val="typeofarticle"/>
        <w:rPr>
          <w:lang w:val="en-GB"/>
        </w:rPr>
      </w:pPr>
      <w:r w:rsidRPr="00C768C4">
        <w:rPr>
          <w:lang w:val="en-GB"/>
        </w:rPr>
        <w:t>Conference</w:t>
      </w:r>
      <w:r w:rsidR="00906CD4" w:rsidRPr="00C768C4">
        <w:rPr>
          <w:lang w:val="en-GB"/>
        </w:rPr>
        <w:t xml:space="preserve"> Article</w:t>
      </w:r>
    </w:p>
    <w:p w14:paraId="2CC57B33" w14:textId="2E65D1A7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</w:p>
    <w:p w14:paraId="2F141C82" w14:textId="18BC9A40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2*</w:t>
      </w:r>
    </w:p>
    <w:p w14:paraId="31967DEB" w14:textId="77F1587D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</w:t>
      </w:r>
      <w:r w:rsidR="00375E53">
        <w:rPr>
          <w:lang w:val="en-GB"/>
        </w:rPr>
        <w:t>https://orcid.org/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,</w:t>
      </w:r>
    </w:p>
    <w:p w14:paraId="75698047" w14:textId="0B8E9926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2</w:t>
      </w:r>
      <w:r w:rsidR="00C7408C"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375E53" w:rsidRPr="00C768C4">
        <w:rPr>
          <w:lang w:val="en-GB"/>
        </w:rPr>
        <w:t>Orcid</w:t>
      </w:r>
      <w:proofErr w:type="spellEnd"/>
      <w:r w:rsidR="00375E53" w:rsidRPr="00C768C4">
        <w:rPr>
          <w:lang w:val="en-GB"/>
        </w:rPr>
        <w:t xml:space="preserve"> ID: </w:t>
      </w:r>
      <w:r w:rsidR="00375E53">
        <w:rPr>
          <w:lang w:val="en-GB"/>
        </w:rPr>
        <w:t>https://orcid.org/</w:t>
      </w:r>
      <w:r w:rsidR="00C7408C" w:rsidRPr="00C768C4">
        <w:rPr>
          <w:lang w:val="en-GB"/>
        </w:rPr>
        <w:t>, e-mail,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bile phone</w:t>
      </w:r>
    </w:p>
    <w:p w14:paraId="6A7D0284" w14:textId="30453E6B" w:rsidR="004E5989" w:rsidRPr="00C768C4" w:rsidRDefault="00906CD4" w:rsidP="00B33AC6">
      <w:pPr>
        <w:pStyle w:val="ReceiveDate"/>
        <w:rPr>
          <w:lang w:val="en-GB"/>
        </w:rPr>
      </w:pPr>
      <w:r w:rsidRPr="00C768C4">
        <w:rPr>
          <w:lang w:val="en-GB"/>
        </w:rPr>
        <w:t xml:space="preserve">(First received </w:t>
      </w:r>
      <w:proofErr w:type="spellStart"/>
      <w:r w:rsidR="0093598F" w:rsidRPr="00C768C4">
        <w:rPr>
          <w:lang w:val="en-GB"/>
        </w:rPr>
        <w:t>xxxxxx</w:t>
      </w:r>
      <w:proofErr w:type="spellEnd"/>
      <w:r w:rsidR="0093598F" w:rsidRPr="00C768C4">
        <w:rPr>
          <w:lang w:val="en-GB"/>
        </w:rPr>
        <w:t xml:space="preserve"> </w:t>
      </w:r>
      <w:r w:rsidRPr="00C768C4">
        <w:rPr>
          <w:lang w:val="en-GB"/>
        </w:rPr>
        <w:t xml:space="preserve">and in final form </w:t>
      </w:r>
      <w:proofErr w:type="spellStart"/>
      <w:r w:rsidR="0093598F" w:rsidRPr="00C768C4">
        <w:rPr>
          <w:lang w:val="en-GB"/>
        </w:rPr>
        <w:t>xxxxxx</w:t>
      </w:r>
      <w:proofErr w:type="spellEnd"/>
      <w:r w:rsidRPr="00C768C4">
        <w:rPr>
          <w:lang w:val="en-GB"/>
        </w:rPr>
        <w:t>)</w:t>
      </w:r>
    </w:p>
    <w:p w14:paraId="3224E9E1" w14:textId="77777777" w:rsidR="00C937BF" w:rsidRDefault="00375E53" w:rsidP="00B33AC6">
      <w:pPr>
        <w:pStyle w:val="ConferanceName"/>
        <w:rPr>
          <w:lang w:val="en-GB"/>
        </w:rPr>
      </w:pPr>
      <w:r w:rsidRPr="00375E53">
        <w:rPr>
          <w:lang w:val="en-GB"/>
        </w:rPr>
        <w:t>3rd International Conference on Design, Research and Development</w:t>
      </w:r>
      <w:r w:rsidR="00C937BF">
        <w:rPr>
          <w:lang w:val="en-GB"/>
        </w:rPr>
        <w:t xml:space="preserve"> </w:t>
      </w:r>
    </w:p>
    <w:p w14:paraId="1D29187C" w14:textId="271D8285" w:rsidR="00375E53" w:rsidRDefault="00C937BF" w:rsidP="00B33AC6">
      <w:pPr>
        <w:pStyle w:val="ConferanceName"/>
        <w:rPr>
          <w:lang w:val="en-GB"/>
        </w:rPr>
      </w:pPr>
      <w:bookmarkStart w:id="0" w:name="_GoBack"/>
      <w:bookmarkEnd w:id="0"/>
      <w:r>
        <w:rPr>
          <w:lang w:val="en-GB"/>
        </w:rPr>
        <w:t>(RDCONF 2023)</w:t>
      </w:r>
    </w:p>
    <w:p w14:paraId="1CF0CAF3" w14:textId="2D1D46BD" w:rsidR="00906CD4" w:rsidRPr="00C768C4" w:rsidRDefault="00375E53" w:rsidP="00B33AC6">
      <w:pPr>
        <w:pStyle w:val="ConferanceName"/>
        <w:rPr>
          <w:lang w:val="en-GB"/>
        </w:rPr>
      </w:pPr>
      <w:r>
        <w:rPr>
          <w:lang w:val="en-GB"/>
        </w:rPr>
        <w:t>December</w:t>
      </w:r>
      <w:r w:rsidR="00906CD4" w:rsidRPr="00C768C4">
        <w:rPr>
          <w:lang w:val="en-GB"/>
        </w:rPr>
        <w:t xml:space="preserve"> 1</w:t>
      </w:r>
      <w:r>
        <w:rPr>
          <w:lang w:val="en-GB"/>
        </w:rPr>
        <w:t>3</w:t>
      </w:r>
      <w:r w:rsidR="00906CD4" w:rsidRPr="00C768C4">
        <w:rPr>
          <w:lang w:val="en-GB"/>
        </w:rPr>
        <w:t xml:space="preserve"> - 1</w:t>
      </w:r>
      <w:r>
        <w:rPr>
          <w:lang w:val="en-GB"/>
        </w:rPr>
        <w:t>5</w:t>
      </w:r>
      <w:r w:rsidR="00906CD4" w:rsidRPr="00C768C4">
        <w:rPr>
          <w:lang w:val="en-GB"/>
        </w:rPr>
        <w:t>, 202</w:t>
      </w:r>
      <w:r w:rsidR="00C7408C" w:rsidRPr="00C768C4">
        <w:rPr>
          <w:lang w:val="en-GB"/>
        </w:rPr>
        <w:t>3</w:t>
      </w:r>
    </w:p>
    <w:p w14:paraId="648A3D6F" w14:textId="36A47404" w:rsidR="00906CD4" w:rsidRPr="00C768C4" w:rsidRDefault="00906CD4" w:rsidP="00B33AC6">
      <w:pPr>
        <w:pStyle w:val="Editorialinforef"/>
        <w:rPr>
          <w:lang w:val="en-GB"/>
        </w:rPr>
      </w:pPr>
      <w:r w:rsidRPr="00C768C4">
        <w:rPr>
          <w:b/>
          <w:lang w:val="en-GB"/>
        </w:rPr>
        <w:t>Reference:</w:t>
      </w:r>
      <w:r w:rsidRPr="00C768C4">
        <w:rPr>
          <w:lang w:val="en-GB"/>
        </w:rPr>
        <w:t xml:space="preserve"> </w:t>
      </w:r>
      <w:r w:rsidR="0093598F" w:rsidRPr="00C768C4">
        <w:rPr>
          <w:lang w:val="en-GB"/>
        </w:rPr>
        <w:t>will be edited by editorial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56B9DB1D" w:rsidR="00B33AC6" w:rsidRPr="00C768C4" w:rsidRDefault="00B33AC6" w:rsidP="00B33AC6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4947219E" w14:textId="1104EE08" w:rsidR="00B33AC6" w:rsidRPr="00C768C4" w:rsidRDefault="00906CD4" w:rsidP="00B33AC6">
      <w:pPr>
        <w:pStyle w:val="Keywordsorclever"/>
        <w:rPr>
          <w:rStyle w:val="MainTextChar"/>
          <w:b/>
          <w:i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Seamless denim</w:t>
      </w:r>
      <w:r w:rsidRPr="00C768C4">
        <w:rPr>
          <w:rStyle w:val="MainTextChar"/>
          <w:sz w:val="22"/>
          <w:szCs w:val="22"/>
          <w:lang w:val="en-GB"/>
        </w:rPr>
        <w:t>, ultrasonic sewing, hot air bonding, hot press bonding</w:t>
      </w:r>
    </w:p>
    <w:p w14:paraId="052C5844" w14:textId="073BD0AB" w:rsidR="00B33AC6" w:rsidRPr="00C768C4" w:rsidRDefault="00B33AC6" w:rsidP="0093598F">
      <w:pPr>
        <w:pStyle w:val="MainHeaderorclever"/>
        <w:rPr>
          <w:lang w:val="en-GB"/>
        </w:rPr>
      </w:pPr>
      <w:r w:rsidRPr="00C768C4">
        <w:rPr>
          <w:lang w:val="en-GB"/>
        </w:rPr>
        <w:t>Introduction</w:t>
      </w:r>
    </w:p>
    <w:p w14:paraId="7D496805" w14:textId="04CDFE3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[1].</w:t>
      </w:r>
    </w:p>
    <w:p w14:paraId="28421A6E" w14:textId="60A03DB0" w:rsidR="0093598F" w:rsidRPr="00C768C4" w:rsidRDefault="00906CD4" w:rsidP="0093598F">
      <w:pPr>
        <w:pStyle w:val="MainHeaderorclever"/>
        <w:rPr>
          <w:lang w:val="en-GB"/>
        </w:rPr>
      </w:pPr>
      <w:r w:rsidRPr="00C768C4">
        <w:rPr>
          <w:lang w:val="en-GB"/>
        </w:rPr>
        <w:t>Materials and Methods</w:t>
      </w:r>
    </w:p>
    <w:p w14:paraId="51996835" w14:textId="7A7EF2EB" w:rsidR="00906CD4" w:rsidRPr="00C768C4" w:rsidRDefault="0093598F" w:rsidP="0093598F">
      <w:pPr>
        <w:pStyle w:val="MainText"/>
        <w:rPr>
          <w:highlight w:val="yellow"/>
          <w:lang w:val="en-GB"/>
        </w:rPr>
      </w:pPr>
      <w:proofErr w:type="spellStart"/>
      <w:r w:rsidRPr="00C768C4">
        <w:rPr>
          <w:lang w:val="en-GB"/>
        </w:rPr>
        <w:t>Xxxxxxx</w:t>
      </w:r>
      <w:proofErr w:type="spellEnd"/>
      <w:r w:rsidRPr="00C768C4">
        <w:rPr>
          <w:lang w:val="en-GB"/>
        </w:rPr>
        <w:t>.</w:t>
      </w:r>
    </w:p>
    <w:p w14:paraId="053F9053" w14:textId="77777777" w:rsidR="00906CD4" w:rsidRPr="00C768C4" w:rsidRDefault="00906CD4" w:rsidP="00906CD4">
      <w:pPr>
        <w:pStyle w:val="Tablenameorclever"/>
        <w:rPr>
          <w:lang w:val="en-GB"/>
        </w:rPr>
      </w:pPr>
      <w:r w:rsidRPr="00C768C4">
        <w:rPr>
          <w:lang w:val="en-GB"/>
        </w:rPr>
        <w:t xml:space="preserve">Tabl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Table \* ARABIC </w:instrText>
      </w:r>
      <w:r w:rsidRPr="00C768C4">
        <w:rPr>
          <w:lang w:val="en-GB"/>
        </w:rPr>
        <w:fldChar w:fldCharType="separate"/>
      </w:r>
      <w:r w:rsidRPr="00C768C4">
        <w:rPr>
          <w:noProof/>
          <w:lang w:val="en-GB"/>
        </w:rPr>
        <w:t>1</w:t>
      </w:r>
      <w:r w:rsidRPr="00C768C4">
        <w:rPr>
          <w:noProof/>
          <w:lang w:val="en-GB"/>
        </w:rPr>
        <w:fldChar w:fldCharType="end"/>
      </w:r>
      <w:r w:rsidRPr="00C768C4">
        <w:rPr>
          <w:noProof/>
          <w:lang w:val="en-GB"/>
        </w:rPr>
        <w:t>:</w:t>
      </w:r>
      <w:r w:rsidRPr="00C768C4">
        <w:rPr>
          <w:lang w:val="en-GB"/>
        </w:rPr>
        <w:t xml:space="preserve"> Trial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C768C4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Variables</w:t>
            </w:r>
          </w:p>
        </w:tc>
        <w:tc>
          <w:tcPr>
            <w:tcW w:w="4343" w:type="dxa"/>
            <w:vAlign w:val="center"/>
          </w:tcPr>
          <w:p w14:paraId="2B1274C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Levels</w:t>
            </w:r>
          </w:p>
        </w:tc>
      </w:tr>
      <w:tr w:rsidR="00906CD4" w:rsidRPr="00C768C4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Fabric composition</w:t>
            </w:r>
          </w:p>
        </w:tc>
        <w:tc>
          <w:tcPr>
            <w:tcW w:w="4343" w:type="dxa"/>
            <w:vAlign w:val="center"/>
          </w:tcPr>
          <w:p w14:paraId="04C516D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96% cotton - 3% polyester - 1% elastane</w:t>
            </w:r>
          </w:p>
        </w:tc>
      </w:tr>
      <w:tr w:rsidR="00906CD4" w:rsidRPr="00C768C4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Chemical</w:t>
            </w:r>
          </w:p>
        </w:tc>
        <w:tc>
          <w:tcPr>
            <w:tcW w:w="4343" w:type="dxa"/>
            <w:vAlign w:val="center"/>
          </w:tcPr>
          <w:p w14:paraId="6BA5F06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A, B</w:t>
            </w:r>
          </w:p>
        </w:tc>
      </w:tr>
    </w:tbl>
    <w:p w14:paraId="39C7B2D5" w14:textId="7777777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lastRenderedPageBreak/>
        <w:t>xxxxxxxxxxxxxxxxxxxxxxxxxxxxxxxxxxxxxxxxxxxxxxxxxxxxxxxxxxxxxxxxxxxxxxxxxxxxxxxxxxxxxxxxxxxxxxxxxxxxx.</w:t>
      </w:r>
    </w:p>
    <w:p w14:paraId="1EF215D5" w14:textId="0DB20366" w:rsidR="0093598F" w:rsidRPr="00C768C4" w:rsidRDefault="0093598F" w:rsidP="0093598F">
      <w:pPr>
        <w:pStyle w:val="Subtitleorclever"/>
        <w:rPr>
          <w:lang w:val="en-GB"/>
        </w:rPr>
      </w:pPr>
      <w:r w:rsidRPr="00C768C4">
        <w:rPr>
          <w:lang w:val="en-GB"/>
        </w:rPr>
        <w:t>Subtitle</w:t>
      </w:r>
    </w:p>
    <w:p w14:paraId="013906DF" w14:textId="7998058C" w:rsidR="0093598F" w:rsidRPr="00C768C4" w:rsidRDefault="0093598F" w:rsidP="0093598F">
      <w:pPr>
        <w:pStyle w:val="MainText"/>
        <w:rPr>
          <w:lang w:val="en-GB"/>
        </w:rPr>
      </w:pPr>
      <w:proofErr w:type="spellStart"/>
      <w:r w:rsidRPr="00C768C4">
        <w:rPr>
          <w:lang w:val="en-GB"/>
        </w:rPr>
        <w:t>Xxxxxxxxxxxxxxxxxxxxxxxxxxxxxxx</w:t>
      </w:r>
      <w:proofErr w:type="spellEnd"/>
      <w:r w:rsidRPr="00C768C4">
        <w:rPr>
          <w:lang w:val="en-GB"/>
        </w:rPr>
        <w:t>.</w:t>
      </w:r>
    </w:p>
    <w:p w14:paraId="368386E2" w14:textId="77777777" w:rsidR="00906CD4" w:rsidRPr="00C768C4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en-GB"/>
        </w:rPr>
      </w:pPr>
    </w:p>
    <w:p w14:paraId="6EDA6317" w14:textId="77777777" w:rsidR="00906CD4" w:rsidRPr="00C768C4" w:rsidRDefault="00906CD4" w:rsidP="00906CD4">
      <w:pPr>
        <w:pStyle w:val="AbstText"/>
        <w:keepNext/>
        <w:jc w:val="center"/>
        <w:rPr>
          <w:lang w:val="en-GB"/>
        </w:rPr>
      </w:pPr>
      <w:r w:rsidRPr="00C768C4">
        <w:rPr>
          <w:noProof/>
          <w:lang w:val="en-GB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7E75C798" w:rsidR="00906CD4" w:rsidRPr="00C768C4" w:rsidRDefault="00906CD4" w:rsidP="0093598F">
      <w:pPr>
        <w:pStyle w:val="Figurenameorclever"/>
        <w:rPr>
          <w:lang w:val="en-GB"/>
        </w:rPr>
      </w:pPr>
      <w:r w:rsidRPr="00C768C4">
        <w:rPr>
          <w:lang w:val="en-GB"/>
        </w:rPr>
        <w:t xml:space="preserve">Figur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Figure \* ARABIC </w:instrText>
      </w:r>
      <w:r w:rsidRPr="00C768C4">
        <w:rPr>
          <w:lang w:val="en-GB"/>
        </w:rPr>
        <w:fldChar w:fldCharType="separate"/>
      </w:r>
      <w:r w:rsidRPr="00C768C4">
        <w:rPr>
          <w:lang w:val="en-GB"/>
        </w:rPr>
        <w:t>1</w:t>
      </w:r>
      <w:r w:rsidRPr="00C768C4">
        <w:rPr>
          <w:lang w:val="en-GB"/>
        </w:rPr>
        <w:fldChar w:fldCharType="end"/>
      </w:r>
      <w:r w:rsidRPr="00C768C4">
        <w:rPr>
          <w:lang w:val="en-GB"/>
        </w:rPr>
        <w:t>: Seamless Denim Product</w:t>
      </w:r>
    </w:p>
    <w:p w14:paraId="07770E9A" w14:textId="3744575D" w:rsidR="0093598F" w:rsidRPr="00C768C4" w:rsidRDefault="0093598F" w:rsidP="00C768C4">
      <w:pPr>
        <w:pStyle w:val="MainHeaderorclever"/>
        <w:rPr>
          <w:lang w:val="en-GB"/>
        </w:rPr>
      </w:pPr>
      <w:r w:rsidRPr="00C768C4">
        <w:rPr>
          <w:lang w:val="en-GB"/>
        </w:rPr>
        <w:t>Result</w:t>
      </w:r>
    </w:p>
    <w:p w14:paraId="5265876E" w14:textId="7AD9BC9D" w:rsidR="00906CD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xxxxxxxxxxxxxxxx.</w:t>
      </w:r>
    </w:p>
    <w:p w14:paraId="5FEACB20" w14:textId="79B3EC07" w:rsidR="00C768C4" w:rsidRPr="00C768C4" w:rsidRDefault="00C768C4" w:rsidP="00C768C4">
      <w:pPr>
        <w:pStyle w:val="MainHeaderorclever"/>
        <w:rPr>
          <w:lang w:val="en-GB"/>
        </w:rPr>
      </w:pPr>
      <w:r w:rsidRPr="00C768C4">
        <w:rPr>
          <w:lang w:val="en-GB"/>
        </w:rPr>
        <w:t>Discussion and Conclusion</w:t>
      </w:r>
    </w:p>
    <w:p w14:paraId="0672C753" w14:textId="1970744D" w:rsidR="00C768C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.</w:t>
      </w:r>
    </w:p>
    <w:p w14:paraId="1C0979AE" w14:textId="77777777" w:rsidR="00906CD4" w:rsidRPr="00C768C4" w:rsidRDefault="00906CD4" w:rsidP="00906CD4">
      <w:pPr>
        <w:pStyle w:val="MainHeaderorclever"/>
        <w:rPr>
          <w:lang w:val="en-GB"/>
        </w:rPr>
      </w:pPr>
      <w:r w:rsidRPr="00C768C4">
        <w:rPr>
          <w:lang w:val="en-GB"/>
        </w:rPr>
        <w:t>Acknowledge</w:t>
      </w:r>
    </w:p>
    <w:p w14:paraId="328DBF36" w14:textId="1B049A20" w:rsidR="00906CD4" w:rsidRPr="00C768C4" w:rsidRDefault="00C768C4" w:rsidP="00906CD4">
      <w:pPr>
        <w:pStyle w:val="ReferencesHeaderorclever"/>
        <w:rPr>
          <w:b w:val="0"/>
          <w:bCs w:val="0"/>
          <w:lang w:val="en-GB"/>
        </w:rPr>
      </w:pPr>
      <w:proofErr w:type="spellStart"/>
      <w:r w:rsidRPr="00C768C4">
        <w:rPr>
          <w:b w:val="0"/>
          <w:bCs w:val="0"/>
          <w:lang w:val="en-GB"/>
        </w:rPr>
        <w:t>Xxxxxxxxxxxxxxxxxxxxxxxxx</w:t>
      </w:r>
      <w:proofErr w:type="spellEnd"/>
      <w:r w:rsidRPr="00C768C4">
        <w:rPr>
          <w:b w:val="0"/>
          <w:bCs w:val="0"/>
          <w:lang w:val="en-GB"/>
        </w:rPr>
        <w:t>.</w:t>
      </w:r>
    </w:p>
    <w:p w14:paraId="02ED3A89" w14:textId="6278E3AF" w:rsidR="00906CD4" w:rsidRPr="00C768C4" w:rsidRDefault="00C768C4" w:rsidP="00C768C4">
      <w:pPr>
        <w:pStyle w:val="ReferencesHeaderorclever"/>
        <w:rPr>
          <w:lang w:val="en-GB"/>
        </w:rPr>
      </w:pPr>
      <w:r w:rsidRPr="00C768C4">
        <w:rPr>
          <w:lang w:val="en-GB"/>
        </w:rPr>
        <w:t>References</w:t>
      </w:r>
    </w:p>
    <w:p w14:paraId="1AA61F93" w14:textId="7A900B91" w:rsidR="00906CD4" w:rsidRPr="00C768C4" w:rsidRDefault="00C768C4" w:rsidP="00C768C4">
      <w:pPr>
        <w:pStyle w:val="Referencesitemorclever"/>
        <w:rPr>
          <w:lang w:val="en-GB"/>
        </w:rPr>
      </w:pPr>
      <w:r w:rsidRPr="00C768C4">
        <w:rPr>
          <w:lang w:val="en-GB"/>
        </w:rPr>
        <w:t>IEEE Style must use</w:t>
      </w:r>
    </w:p>
    <w:p w14:paraId="4BAAC4E4" w14:textId="0323AE96" w:rsidR="00906CD4" w:rsidRPr="00C768C4" w:rsidRDefault="00C768C4" w:rsidP="00C768C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</w:t>
      </w:r>
      <w:proofErr w:type="spellEnd"/>
      <w:r w:rsidRPr="00C768C4">
        <w:rPr>
          <w:lang w:val="en-GB"/>
        </w:rPr>
        <w:t>.</w:t>
      </w:r>
    </w:p>
    <w:p w14:paraId="557E7799" w14:textId="630709CD" w:rsidR="007F6737" w:rsidRPr="00C768C4" w:rsidRDefault="00C768C4" w:rsidP="00906CD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xxxx</w:t>
      </w:r>
      <w:proofErr w:type="spellEnd"/>
      <w:r w:rsidRPr="00C768C4">
        <w:rPr>
          <w:lang w:val="en-GB"/>
        </w:rPr>
        <w:t>.</w:t>
      </w:r>
    </w:p>
    <w:sectPr w:rsidR="007F6737" w:rsidRPr="00C768C4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18629" w14:textId="77777777" w:rsidR="0002055D" w:rsidRDefault="0002055D" w:rsidP="00581891">
      <w:pPr>
        <w:spacing w:after="0" w:line="240" w:lineRule="auto"/>
      </w:pPr>
      <w:r>
        <w:separator/>
      </w:r>
    </w:p>
  </w:endnote>
  <w:endnote w:type="continuationSeparator" w:id="0">
    <w:p w14:paraId="5BEDC4A1" w14:textId="77777777" w:rsidR="0002055D" w:rsidRDefault="0002055D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2698DFE2" w:rsidR="008B4045" w:rsidRPr="00A46872" w:rsidRDefault="000358F3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980-020X</w:t>
          </w:r>
        </w:p>
      </w:tc>
      <w:tc>
        <w:tcPr>
          <w:tcW w:w="3891" w:type="dxa"/>
          <w:vAlign w:val="center"/>
        </w:tcPr>
        <w:p w14:paraId="43CC0379" w14:textId="686AC9FF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opr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35638" w14:textId="77777777" w:rsidR="0002055D" w:rsidRDefault="0002055D" w:rsidP="00581891">
      <w:pPr>
        <w:spacing w:after="0" w:line="240" w:lineRule="auto"/>
      </w:pPr>
      <w:r>
        <w:separator/>
      </w:r>
    </w:p>
  </w:footnote>
  <w:footnote w:type="continuationSeparator" w:id="0">
    <w:p w14:paraId="671BF34C" w14:textId="77777777" w:rsidR="0002055D" w:rsidRDefault="0002055D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0EBDD302" w:rsidR="00A42D23" w:rsidRPr="00A46872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3115A6F9">
                <wp:extent cx="2160000" cy="383538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3835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32540E91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oprd.v</w:t>
          </w:r>
          <w:r w:rsidR="00375E53">
            <w:rPr>
              <w:rFonts w:ascii="Palatino Linotype" w:hAnsi="Palatino Linotype"/>
              <w:i/>
              <w:iCs/>
            </w:rPr>
            <w:t>3</w:t>
          </w:r>
          <w:r w:rsidRPr="0081229D">
            <w:rPr>
              <w:rFonts w:ascii="Palatino Linotype" w:hAnsi="Palatino Linotype"/>
              <w:i/>
              <w:iCs/>
            </w:rPr>
            <w:t>i1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2055D"/>
    <w:rsid w:val="000358F3"/>
    <w:rsid w:val="00051B24"/>
    <w:rsid w:val="0005673B"/>
    <w:rsid w:val="00060FD7"/>
    <w:rsid w:val="000C5C03"/>
    <w:rsid w:val="000C68FF"/>
    <w:rsid w:val="001175FF"/>
    <w:rsid w:val="00117B62"/>
    <w:rsid w:val="00126C6B"/>
    <w:rsid w:val="00152541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6348"/>
    <w:rsid w:val="00312955"/>
    <w:rsid w:val="0032508A"/>
    <w:rsid w:val="003328CE"/>
    <w:rsid w:val="00363A0F"/>
    <w:rsid w:val="00375E53"/>
    <w:rsid w:val="00382B52"/>
    <w:rsid w:val="003C6EFC"/>
    <w:rsid w:val="003E2F63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0736"/>
    <w:rsid w:val="008E7931"/>
    <w:rsid w:val="00906CD4"/>
    <w:rsid w:val="00911A72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937BF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link w:val="2subtitleorcleverChar"/>
    <w:qFormat/>
    <w:rsid w:val="00051B24"/>
    <w:pPr>
      <w:numPr>
        <w:ilvl w:val="2"/>
      </w:numPr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051B24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99863E1C-6D96-4CDE-A07C-8128AC9F3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7</cp:revision>
  <cp:lastPrinted>2023-01-06T17:13:00Z</cp:lastPrinted>
  <dcterms:created xsi:type="dcterms:W3CDTF">2023-01-25T15:26:00Z</dcterms:created>
  <dcterms:modified xsi:type="dcterms:W3CDTF">2023-09-23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